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ลขนัยสำคัญ</w:t>
      </w:r>
      <w:r>
        <w:t xml:space="preserve"> </w:t>
      </w:r>
      <w:r>
        <w:t xml:space="preserve">(8.5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สวัสดีครับนักเรียนขอต้อนรับเข้าสู่ห้องเรียนวิทยาศาสตร์สสวท ผมครู ชาติพรหมมาพันธุ์เข้ามาพบกันอีกข้อ 1.2.4 เลยครับเลขนัยยะสำคัญ หัวข้อของเล่นสงกรานต์เนี่ยจุดประสงค์ของการเรียนรู้มีอะไรบ้างนะครับ   อธิบายความหมาย และบอกเลขนัยสำคัญ ของจำนวนหรือปริมาณจากการวัดได้ เรียนก็อาจจะไม่คุ้นชินกับคำนี้นะครับคำว่าเลขนัยยะสำคัญนะครับ   บันทึกผลการวัดปริมาณได้อย่างเหมาะสม ค่าที่อ่านได้จากเครื่องมือวัด บวกกับค่าของค่าประมาณนี้ก็คือต้องมีค่าประมาณด้วยนะครับ   เกี่ยวข้องกัน แล้วก็มาดูนี่อย่างนะครับของเลขนัยสำคัญคืออะไร senegal  ตัวเลขที่ได้จากการวัด แน่นอนตัวนี้เกิดขึ้นจากการวัดแน่ จำนวนเลขนัยยะสำคัญขึ้นกับ  ความละเอียดของเครื่องมือวัด เราจะไป make ตัวเลขไม่ได้ ที่ใช้ สำคัญมีความสำคัญต่อปริมาณที่ต้องนำมาคำนวณนะครับเช่น อากาศเช่น วัดมวลร่างได้ 0.012 กิโลกรัม กลับเดี๋ยวเราจะบอกว่าหลักการของการคิดเลขรัฐบาลมีอย่างไรตอนท้ายสุด มีแค่ 2 ตัวคือ 12 บาทครับ อย่างนี้ครับ 0.01 20 นำเสนอแบบนี้ เป็นการบอกว่าเธอดูเหมือนค่าเท่ากัน 8 การนำเสนอเลขจำนวนไม่เท่ากัน วันนี้จัด 2 ตัวกลายเป็น 3 ตัวครับแม่ก็คือแม่ เป็น 3 ตัวนะครับ   อย่างกรณีของอันนี้ก็คือ 12.00 13.00 นได้เป็นงานอยู่ทั้งหมด 3 ตัวนะครับ  เรื่องราวของการนำเสนอปริมาณที่ได้จากการวัดหน่อยครับก็คือมันจะบอกว่า มีเลขนัยสำคัญที่เชื่อถือได้หรือ มันเกี่ยวข้องการบ้านเนี่ยอีกตัวอย่างเช่น เราเคยทิ้งโจทย์ข้อนี้ไว้ก็คิดว่ายาวเท่ากันแต่เครื่องมือเนี่ยมีความละเอียดอ่อนไม่เหมือนกัน เขาจัดมีความละเอียดในไม่เหมือนกันก็คือ อันนี้เป็นช่อง cm นะครับตอนนี้เป็นช่อง cm แต่นี่มันมีครึ่งเซ็นติเมตรและไม่เป็น ช่อง M นะครับ จัดเครื่องมือนี้ครับ บันทึกค่าการวัดเหมือนกันหรือไม่อย่างไรคำถามที่เราทิ้งไว้ครั้งที่แล้วนะครับ  วันนี้ครับถ้าเราใช้ เครื่องมือวัดที่มีแค่ช่อง cm นะครับ   วัดความยาวของดินสอนี้ก็คือประมาณ 7.5 เพราะว่า ตัวเลขที่ปรากฏตรงนี้เราก็ประมาณนี้ครับว่าเป็นจุด 5 นะครับ  หน้ากาก ค่าที่อ่านน่ะ ประมาณจากสเกลของเครื่องมือนี้ก็คือจะมีค่าเท่ากับเท่านี้พวกเราประมาณตัวหลังไปแล้วนะครับ อันนี้  ความคลาดเคลื่อน ความคลาดเคลื่อนของมันเท่าไหร่นะครับ มีความชัดเจนอย่างไรครับคุณครูแห่งชาติลองดูลองเสนอดูนะครับก็คือ 1.0 cm นะคะ ฉะนั้นจะอ่านได้ความเร็วสุดจากการตัดสายตาเนื้อคือ 0.5 เซนติเมตร  การวัด  เนี่ยนะครับ    อันนี้คือปริมาณที่ปริมาณด้วยประมาณด้วยสายตานะครับ 5 ครับ + - 0.5 เซนติเมตรความคลาดเคลื่อนของอุปกรณ์การวัด  สำหรับอุปกรณ์ชุดนี้ครับ  ถ้าเป็นชิ้นที่ 2 ก็เคมีสเกลของ ครึ่งเซนติเมตร   แต่ว่าปลายเส้นประนักเรียนเห็นนะครับลายเส้นตรงนี้  ร้องเพลงชาติให้เท่าไหร่ลองดูซิว่าความคลาดเคลื่อนประมาณเท่าไหร่คะก็คืออ่านด้วย 7 จุด 50 cm นะครับประมาณครึ่งนึงแต่ว่า อ่านค่าได้ละเอียดสุดก็คือ 0.25 cm นะครับ อันเก่ามันขึ้นมาขึ้นมานะครับ  นั้นเวลารายงานผล ดินสอแท่งที่ 2 นี้ก็กลายเป็น 7.50 น cm บวกลบ 0.25% ลบนี่คือความคลาดเคลื่อนที่เรา ประมาณประมาณจากตัวเครื่องมือนี้ ชิ้นสุดท้ายครับ  คือต้องกลับจากประมาณจากสายตานะครับแล้วก็ประมาณ 2000 7.45 น 7.45 นนะครับสูงสุด เป็นมิลลิเมตร 0.1 cm นะครับแล้วก็สามารถที่จะประมาณได้ก็ได้เป็น 0.05 นะครับคุณ 05 Thank You ขึ้นมาก็คือ 7.45 cm บวกลบกลับกับความคลาดเคลื่อนที่เกิดขึ้นได้ 0.05 cm นะครับความไม่แน่นอนของการวัดของทั้ง 3 วันนี้นะครับคือ ขึ้นบนสุดก็คือ 0 + - 0.5 0.5 cm นะครับ  เนื้อเพลงบอก - 0.25 เมตรแล้วก็ สุดท้ายคือบวกลบ 0.05  M นะครับตัวเลขที่ได้จากการวัดนี่คือข้อใด  เส้นอะไรครับค่า 7.5 cm มีเลข 2 ตัวนะครับเลขนัยยะสำคัญ 2 ตัว 7 กับ 5 นะครับ  ถ้าเรานำเสนอข้อมูลเป็น 7.50 cm นะครับ มี 3 ตัวก็คือ 75 แล้วก็ 0 ใช่ไหมคะ 3 ตัวนี้ตี 7.45 เซนติเมตรนะครับก็มี 3 ตัวเหมือนกัน  แล้วมันมีหลักการนับยังไงนักเรียนต้อง บันทึกอันนี้ไว้แล้วก็เอาไปใช้ หลักการนับจำนวนเลขนัยสำคัญก็คือข้อที่ 1 นะครับ ตัวเลข 1-9 เลขนัยยะสำคัญทุกตัวนะครับ ที่ 2 เลข 0 เลข 0 มีวิธีนับอย่างนี้ก็จะมีรายละเอียดของศูนย์นะครับ 2.1  ศูนย์ที่อยู่หน้าตัวเลขอื่นไม่นับ  2.3 เลข 0 ที่อยู่ระหว่างตัวเลขอื่นทุกตัวนะครับ 2.3 เลขศูนย์ที่อยู่หลังตัวเลขอื่นและเป็นเลขทศนิยมให้นับทุกตัว 2.4 เลขศูนย์ที่อยู่หลังตัวเลขอื่นๆที่เป็นจำนวนเต็ม นับหรือไม่นับขึ้นอยู่กับความละเอียดของเครื่องมือวัด เครื่องมือวัดเป็นตัวบอกว่าเราจะนับหรือไม่นับนะครับ R3 ครับ ค่าคงตัว ตัวพายครับเราจะไม่นับเป็นเลขนัยยะสำคัญเหตุผลก็คือว่า เป็นค่าคงตัวที่ มี ไม่จำกัดนะครับไปเรื่อยๆนะคะมีความต้องการนะครับเราจะไม่นับนะครับ และนี่ก็คือเรื่องราวของ เลขนัยยะสำคัญ มันก็สำคัญตามชื่อผมนะครับก็คือว่ามันจะน่าเชื่อถือขึ้นอยู่กับ เครื่องมือวัดและวิธีการนำเสนอของเรา นักเรียนต้องไปทบทวนนะครับเพื่อที่จะ นำมาใช้ในการคำนวณต่อไปครับ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ลขนัยสำคัญ (8.57 นาที)</dc:title>
  <dc:creator/>
  <cp:keywords/>
  <dcterms:created xsi:type="dcterms:W3CDTF">2024-04-03T02:45:54Z</dcterms:created>
  <dcterms:modified xsi:type="dcterms:W3CDTF">2024-04-03T02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เมษายน 2567 เวลา 09.00 น.</vt:lpwstr>
  </property>
  <property fmtid="{D5CDD505-2E9C-101B-9397-08002B2CF9AE}" pid="3" name="subtitle">
    <vt:lpwstr/>
  </property>
</Properties>
</file>